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F4469" w14:textId="77777777" w:rsidR="00040229" w:rsidRDefault="00D5321F">
      <w:pPr>
        <w:pStyle w:val="Heading1"/>
        <w:tabs>
          <w:tab w:val="left" w:pos="9027"/>
        </w:tabs>
        <w:spacing w:before="92"/>
      </w:pPr>
      <w:r>
        <w:t>SAFES</w:t>
      </w:r>
      <w:r>
        <w:rPr>
          <w:spacing w:val="-1"/>
        </w:rPr>
        <w:t xml:space="preserve"> </w:t>
      </w:r>
      <w:r>
        <w:t>AND</w:t>
      </w:r>
      <w:r>
        <w:rPr>
          <w:spacing w:val="-4"/>
        </w:rPr>
        <w:t xml:space="preserve"> </w:t>
      </w:r>
      <w:r>
        <w:t>VAULTS</w:t>
      </w:r>
      <w:r>
        <w:tab/>
        <w:t>8024</w:t>
      </w:r>
    </w:p>
    <w:p w14:paraId="55901A7A" w14:textId="62C247D6" w:rsidR="00040229" w:rsidRDefault="00D5321F">
      <w:pPr>
        <w:pStyle w:val="BodyText"/>
        <w:ind w:left="200"/>
      </w:pPr>
      <w:r>
        <w:t xml:space="preserve">(Revised </w:t>
      </w:r>
      <w:del w:id="0" w:author="Moua, Fue" w:date="2021-01-25T13:53:00Z">
        <w:r w:rsidDel="00532E0A">
          <w:delText>3/1982</w:delText>
        </w:r>
      </w:del>
      <w:ins w:id="1" w:author="Moua, Fue" w:date="2021-01-25T13:53:00Z">
        <w:r w:rsidR="004E2399">
          <w:t>04</w:t>
        </w:r>
        <w:r w:rsidR="00532E0A">
          <w:t>/2021</w:t>
        </w:r>
      </w:ins>
      <w:r>
        <w:t>)</w:t>
      </w:r>
    </w:p>
    <w:p w14:paraId="1454AC37" w14:textId="77777777" w:rsidR="00040229" w:rsidRDefault="00040229">
      <w:pPr>
        <w:pStyle w:val="BodyText"/>
      </w:pPr>
    </w:p>
    <w:p w14:paraId="0F5F710E" w14:textId="77777777" w:rsidR="00040229" w:rsidRDefault="00D5321F">
      <w:pPr>
        <w:pStyle w:val="BodyText"/>
        <w:ind w:left="200" w:right="1488"/>
      </w:pPr>
      <w:r>
        <w:t>The following standards apply to safes and vaults housing either cash or valuable documents:</w:t>
      </w:r>
    </w:p>
    <w:p w14:paraId="5B80ECF7" w14:textId="77777777" w:rsidR="00040229" w:rsidRDefault="00040229">
      <w:pPr>
        <w:pStyle w:val="BodyText"/>
      </w:pPr>
    </w:p>
    <w:p w14:paraId="7C0FB97C" w14:textId="77777777" w:rsidR="00040229" w:rsidRDefault="00D5321F">
      <w:pPr>
        <w:pStyle w:val="ListParagraph"/>
        <w:numPr>
          <w:ilvl w:val="1"/>
          <w:numId w:val="27"/>
        </w:numPr>
        <w:tabs>
          <w:tab w:val="left" w:pos="1280"/>
        </w:tabs>
        <w:spacing w:line="242" w:lineRule="auto"/>
        <w:ind w:right="852"/>
        <w:rPr>
          <w:sz w:val="24"/>
        </w:rPr>
      </w:pPr>
      <w:r>
        <w:rPr>
          <w:sz w:val="24"/>
        </w:rPr>
        <w:t>The combination will be known to as few persons as possible consistent with operating requirements and the value of the cash or documents</w:t>
      </w:r>
      <w:r>
        <w:rPr>
          <w:spacing w:val="-37"/>
          <w:sz w:val="24"/>
        </w:rPr>
        <w:t xml:space="preserve"> </w:t>
      </w:r>
      <w:r>
        <w:rPr>
          <w:sz w:val="24"/>
        </w:rPr>
        <w:t>safeguarded.</w:t>
      </w:r>
    </w:p>
    <w:p w14:paraId="024BD09F" w14:textId="77777777" w:rsidR="00040229" w:rsidRDefault="00D5321F">
      <w:pPr>
        <w:pStyle w:val="ListParagraph"/>
        <w:numPr>
          <w:ilvl w:val="1"/>
          <w:numId w:val="27"/>
        </w:numPr>
        <w:tabs>
          <w:tab w:val="left" w:pos="1280"/>
        </w:tabs>
        <w:spacing w:before="194"/>
        <w:rPr>
          <w:sz w:val="24"/>
        </w:rPr>
      </w:pPr>
      <w:r>
        <w:rPr>
          <w:sz w:val="24"/>
        </w:rPr>
        <w:t>A record will be kept showing: (a) date the combination last was changed</w:t>
      </w:r>
      <w:r>
        <w:rPr>
          <w:spacing w:val="-14"/>
          <w:sz w:val="24"/>
        </w:rPr>
        <w:t xml:space="preserve"> </w:t>
      </w:r>
      <w:r>
        <w:rPr>
          <w:sz w:val="24"/>
        </w:rPr>
        <w:t>and</w:t>
      </w:r>
    </w:p>
    <w:p w14:paraId="318F1FEE" w14:textId="77777777" w:rsidR="00040229" w:rsidRDefault="00D5321F">
      <w:pPr>
        <w:pStyle w:val="BodyText"/>
        <w:spacing w:before="3"/>
        <w:ind w:left="1280"/>
      </w:pPr>
      <w:r>
        <w:t xml:space="preserve">(b) </w:t>
      </w:r>
      <w:proofErr w:type="gramStart"/>
      <w:r>
        <w:t>names</w:t>
      </w:r>
      <w:proofErr w:type="gramEnd"/>
      <w:r>
        <w:t xml:space="preserve"> of persons knowing the present combination.</w:t>
      </w:r>
    </w:p>
    <w:p w14:paraId="5AC8C1D5" w14:textId="77777777" w:rsidR="00040229" w:rsidRDefault="00D5321F">
      <w:pPr>
        <w:pStyle w:val="ListParagraph"/>
        <w:numPr>
          <w:ilvl w:val="1"/>
          <w:numId w:val="27"/>
        </w:numPr>
        <w:tabs>
          <w:tab w:val="left" w:pos="1280"/>
        </w:tabs>
        <w:spacing w:before="199"/>
        <w:ind w:right="876"/>
        <w:rPr>
          <w:ins w:id="2" w:author="Moua, Fue" w:date="2021-01-25T13:54:00Z"/>
          <w:sz w:val="24"/>
        </w:rPr>
      </w:pPr>
      <w:r>
        <w:rPr>
          <w:sz w:val="24"/>
        </w:rPr>
        <w:t xml:space="preserve">The combination will be changed when </w:t>
      </w:r>
      <w:ins w:id="3" w:author="Moua, Fue" w:date="2021-01-25T13:54:00Z">
        <w:r w:rsidR="00E56A89">
          <w:rPr>
            <w:sz w:val="24"/>
          </w:rPr>
          <w:t>there is a change in one or more of the staff assigned to keep the safe combination.</w:t>
        </w:r>
      </w:ins>
      <w:del w:id="4" w:author="Moua, Fue" w:date="2021-01-25T13:54:00Z">
        <w:r w:rsidDel="00E56A89">
          <w:rPr>
            <w:sz w:val="24"/>
          </w:rPr>
          <w:delText>it becomes known to an excessive number of employees, or if any employee having knowledge of the combination leaves the employ of the State agency, or no longer requires the combination in the performance of his or her</w:delText>
        </w:r>
        <w:r w:rsidDel="00E56A89">
          <w:rPr>
            <w:spacing w:val="-8"/>
            <w:sz w:val="24"/>
          </w:rPr>
          <w:delText xml:space="preserve"> </w:delText>
        </w:r>
        <w:r w:rsidDel="00E56A89">
          <w:rPr>
            <w:sz w:val="24"/>
          </w:rPr>
          <w:delText>duties.</w:delText>
        </w:r>
      </w:del>
    </w:p>
    <w:p w14:paraId="75327891" w14:textId="77777777" w:rsidR="00997AFB" w:rsidRDefault="00E56A89" w:rsidP="00997AFB">
      <w:pPr>
        <w:pStyle w:val="ListParagraph"/>
        <w:numPr>
          <w:ilvl w:val="1"/>
          <w:numId w:val="27"/>
        </w:numPr>
        <w:tabs>
          <w:tab w:val="left" w:pos="1280"/>
        </w:tabs>
        <w:spacing w:before="199"/>
        <w:ind w:right="876"/>
        <w:rPr>
          <w:ins w:id="5" w:author="Moua, Fue" w:date="2021-02-03T14:24:00Z"/>
          <w:sz w:val="24"/>
        </w:rPr>
      </w:pPr>
      <w:ins w:id="6" w:author="Moua, Fue" w:date="2021-01-25T13:54:00Z">
        <w:r>
          <w:rPr>
            <w:sz w:val="24"/>
          </w:rPr>
          <w:t>Develop a contingency plan for safe lock out.</w:t>
        </w:r>
      </w:ins>
    </w:p>
    <w:p w14:paraId="69DB0E73" w14:textId="4528F712" w:rsidR="00997AFB" w:rsidRDefault="00E56A89" w:rsidP="00997AFB">
      <w:pPr>
        <w:pStyle w:val="ListParagraph"/>
        <w:numPr>
          <w:ilvl w:val="1"/>
          <w:numId w:val="27"/>
        </w:numPr>
        <w:tabs>
          <w:tab w:val="left" w:pos="1280"/>
        </w:tabs>
        <w:spacing w:before="199"/>
        <w:ind w:right="876"/>
        <w:rPr>
          <w:ins w:id="7" w:author="Moua, Fue" w:date="2021-02-03T14:24:00Z"/>
          <w:sz w:val="24"/>
        </w:rPr>
      </w:pPr>
      <w:ins w:id="8" w:author="Moua, Fue" w:date="2021-01-25T13:55:00Z">
        <w:r w:rsidRPr="00997AFB">
          <w:rPr>
            <w:sz w:val="24"/>
          </w:rPr>
          <w:t>State agencies/departments will securely anchor a safe to the building and</w:t>
        </w:r>
      </w:ins>
      <w:ins w:id="9" w:author="Moua, Fue" w:date="2021-01-25T13:56:00Z">
        <w:r w:rsidRPr="00997AFB">
          <w:rPr>
            <w:sz w:val="24"/>
          </w:rPr>
          <w:t>, where practical, to the building’s foundation as a deterrent to burglary.</w:t>
        </w:r>
      </w:ins>
    </w:p>
    <w:p w14:paraId="29DD2411" w14:textId="27954558" w:rsidR="003744F8" w:rsidRDefault="00A8282F" w:rsidP="00E5231B">
      <w:pPr>
        <w:pStyle w:val="ListParagraph"/>
        <w:numPr>
          <w:ilvl w:val="1"/>
          <w:numId w:val="27"/>
        </w:numPr>
        <w:tabs>
          <w:tab w:val="left" w:pos="1280"/>
        </w:tabs>
        <w:spacing w:before="199"/>
        <w:ind w:right="876"/>
      </w:pPr>
      <w:r w:rsidRPr="00E453F3">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67425696" wp14:editId="249206A7">
                <wp:simplePos x="0" y="0"/>
                <wp:positionH relativeFrom="margin">
                  <wp:align>right</wp:align>
                </wp:positionH>
                <wp:positionV relativeFrom="paragraph">
                  <wp:posOffset>5143500</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3C72E143" w14:textId="77777777" w:rsidR="00A8282F" w:rsidRPr="001F3D2C" w:rsidRDefault="00A8282F" w:rsidP="00A8282F">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1E38920C" w14:textId="77777777" w:rsidR="00A8282F" w:rsidRPr="001F3D2C" w:rsidRDefault="00A8282F" w:rsidP="00A8282F">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7B478D81" w14:textId="77777777" w:rsidR="00A8282F" w:rsidRDefault="00A8282F" w:rsidP="00A8282F">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7425696" id="_x0000_t202" coordsize="21600,21600" o:spt="202" path="m,l,21600r21600,l21600,xe">
                <v:stroke joinstyle="miter"/>
                <v:path gradientshapeok="t" o:connecttype="rect"/>
              </v:shapetype>
              <v:shape id="Text Box 6" o:spid="_x0000_s1026" type="#_x0000_t202" style="position:absolute;left:0;text-align:left;margin-left:26.8pt;margin-top:405pt;width:78pt;height:26.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" fillcolor="window" strokecolor="#bfbfbf" strokeweight=".5pt">
                <v:textbox>
                  <w:txbxContent>
                    <w:p w14:paraId="3C72E143" w14:textId="77777777" w:rsidR="00A8282F" w:rsidRPr="001F3D2C" w:rsidRDefault="00A8282F" w:rsidP="00A8282F">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1E38920C" w14:textId="77777777" w:rsidR="00A8282F" w:rsidRPr="001F3D2C" w:rsidRDefault="00A8282F" w:rsidP="00A8282F">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7B478D81" w14:textId="77777777" w:rsidR="00A8282F" w:rsidRDefault="00A8282F" w:rsidP="00A8282F">
                      <w:pPr>
                        <w:pStyle w:val="NoSpacing"/>
                        <w:rPr>
                          <w:i/>
                        </w:rPr>
                      </w:pPr>
                    </w:p>
                  </w:txbxContent>
                </v:textbox>
                <w10:wrap anchorx="margin"/>
              </v:shape>
            </w:pict>
          </mc:Fallback>
        </mc:AlternateContent>
      </w:r>
      <w:ins w:id="10" w:author="Moua, Fue" w:date="2021-01-25T13:56:00Z">
        <w:r w:rsidR="00E56A89" w:rsidRPr="00997AFB">
          <w:rPr>
            <w:sz w:val="24"/>
          </w:rPr>
          <w:t xml:space="preserve">The safe </w:t>
        </w:r>
        <w:proofErr w:type="gramStart"/>
        <w:r w:rsidR="00E56A89" w:rsidRPr="00997AFB">
          <w:rPr>
            <w:sz w:val="24"/>
          </w:rPr>
          <w:t>should also be p</w:t>
        </w:r>
      </w:ins>
      <w:ins w:id="11" w:author="Moua, Fue" w:date="2021-01-25T13:57:00Z">
        <w:r w:rsidR="00E56A89" w:rsidRPr="00997AFB">
          <w:rPr>
            <w:sz w:val="24"/>
          </w:rPr>
          <w:t>laced</w:t>
        </w:r>
        <w:proofErr w:type="gramEnd"/>
        <w:r w:rsidR="00E56A89" w:rsidRPr="00997AFB">
          <w:rPr>
            <w:sz w:val="24"/>
          </w:rPr>
          <w:t xml:space="preserve"> in an area that is not ope</w:t>
        </w:r>
        <w:bookmarkStart w:id="12" w:name="_GoBack"/>
        <w:bookmarkEnd w:id="12"/>
        <w:r w:rsidR="00E56A89" w:rsidRPr="00997AFB">
          <w:rPr>
            <w:sz w:val="24"/>
          </w:rPr>
          <w:t>n for all to see.</w:t>
        </w:r>
      </w:ins>
      <w:r w:rsidR="00E5231B">
        <w:t xml:space="preserve"> </w:t>
      </w:r>
    </w:p>
    <w:sectPr w:rsidR="003744F8">
      <w:footerReference w:type="default" r:id="rId8"/>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36D"/>
    <w:rsid w:val="0030070B"/>
    <w:rsid w:val="00321AB1"/>
    <w:rsid w:val="00345732"/>
    <w:rsid w:val="0035547D"/>
    <w:rsid w:val="00362F1D"/>
    <w:rsid w:val="003744F8"/>
    <w:rsid w:val="00375A4B"/>
    <w:rsid w:val="0038161D"/>
    <w:rsid w:val="003A47C8"/>
    <w:rsid w:val="003A4F3B"/>
    <w:rsid w:val="003E09A7"/>
    <w:rsid w:val="004138D8"/>
    <w:rsid w:val="00436C25"/>
    <w:rsid w:val="00493F5F"/>
    <w:rsid w:val="004A519C"/>
    <w:rsid w:val="004B197F"/>
    <w:rsid w:val="004B4C86"/>
    <w:rsid w:val="004C1FDB"/>
    <w:rsid w:val="004E2399"/>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8282F"/>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231B"/>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4B2EE-B2DB-41EE-B5B6-15A37033F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5</Words>
  <Characters>88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2</cp:revision>
  <cp:lastPrinted>2021-02-22T17:17:00Z</cp:lastPrinted>
  <dcterms:created xsi:type="dcterms:W3CDTF">2021-04-13T23:09:00Z</dcterms:created>
  <dcterms:modified xsi:type="dcterms:W3CDTF">2021-04-1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